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6D0F2" w14:textId="18FB5E5F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</w:t>
      </w:r>
      <w:r w:rsidR="009F02FB">
        <w:rPr>
          <w:rFonts w:ascii="Times New Roman" w:hAnsi="Times New Roman" w:cs="Times New Roman"/>
          <w:sz w:val="24"/>
          <w:szCs w:val="24"/>
        </w:rPr>
        <w:t>eam</w:t>
      </w:r>
      <w:r w:rsidRPr="009F02FB">
        <w:rPr>
          <w:rFonts w:ascii="Times New Roman" w:hAnsi="Times New Roman" w:cs="Times New Roman"/>
          <w:sz w:val="24"/>
          <w:szCs w:val="24"/>
        </w:rPr>
        <w:t xml:space="preserve"> 1: </w:t>
      </w:r>
    </w:p>
    <w:p w14:paraId="638AA97B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Uveimar Sandoval: usandova@gmu.edu</w:t>
      </w:r>
    </w:p>
    <w:p w14:paraId="5994BE28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Farith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Bascope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: fbascope@gmu.edu</w:t>
      </w:r>
    </w:p>
    <w:p w14:paraId="3A4FE2A4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Daniel Curtis: dvurtis7@gmu.edu</w:t>
      </w:r>
    </w:p>
    <w:p w14:paraId="25B68CD0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Rajeep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Karki: rkarki6@gmu.edu</w:t>
      </w:r>
    </w:p>
    <w:p w14:paraId="6744DC3B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Sammy Miller: smille77@gmu.edu</w:t>
      </w:r>
    </w:p>
    <w:p w14:paraId="57C1A703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Omar Naseem: </w:t>
      </w:r>
      <w:hyperlink r:id="rId6" w:history="1">
        <w:r w:rsidRPr="009F02FB">
          <w:rPr>
            <w:rStyle w:val="Hyperlink"/>
            <w:rFonts w:ascii="Times New Roman" w:hAnsi="Times New Roman" w:cs="Times New Roman"/>
            <w:sz w:val="24"/>
            <w:szCs w:val="24"/>
          </w:rPr>
          <w:t>onaseem@gmu.edu</w:t>
        </w:r>
      </w:hyperlink>
      <w:r w:rsidRPr="009F02F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31074A" w14:textId="77777777" w:rsidR="00196DEB" w:rsidRPr="009F02FB" w:rsidRDefault="00196DEB" w:rsidP="00196DE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Joshua Reyes: jreyes36@gmu.edu</w:t>
      </w:r>
    </w:p>
    <w:p w14:paraId="62F17C9F" w14:textId="7F6C250C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October 15</w:t>
      </w:r>
      <w:r w:rsidRPr="009F02FB">
        <w:rPr>
          <w:rFonts w:ascii="Times New Roman" w:hAnsi="Times New Roman" w:cs="Times New Roman"/>
          <w:sz w:val="24"/>
          <w:szCs w:val="24"/>
        </w:rPr>
        <w:t>, 2023</w:t>
      </w:r>
    </w:p>
    <w:p w14:paraId="6546B853" w14:textId="77777777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S 321: Software Engineering</w:t>
      </w:r>
    </w:p>
    <w:p w14:paraId="651A3CD0" w14:textId="77777777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Professor Wes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Masri</w:t>
      </w:r>
      <w:proofErr w:type="spellEnd"/>
    </w:p>
    <w:p w14:paraId="2CCBBC62" w14:textId="74AEEF8D" w:rsidR="00196DEB" w:rsidRPr="009F02FB" w:rsidRDefault="00196DEB" w:rsidP="00196DE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GTA: Bhargavi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Janga</w:t>
      </w:r>
      <w:proofErr w:type="spellEnd"/>
    </w:p>
    <w:p w14:paraId="2E495EF3" w14:textId="72D63DEF" w:rsidR="00196DEB" w:rsidRPr="009F02FB" w:rsidRDefault="00196DEB" w:rsidP="00196DEB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roject Deliverable 3 – API &amp; Unit Testing</w:t>
      </w:r>
    </w:p>
    <w:p w14:paraId="2F6B5189" w14:textId="2D72EBC5" w:rsidR="00FE7B28" w:rsidRPr="009F02FB" w:rsidRDefault="00FE7B28" w:rsidP="00833470">
      <w:pP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Methods and Classes</w:t>
      </w:r>
    </w:p>
    <w:p w14:paraId="4323AF24" w14:textId="21B7BF71" w:rsidR="00FE7B28" w:rsidRPr="009F02FB" w:rsidRDefault="008D2783" w:rsidP="00833470">
      <w:p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Methods</w:t>
      </w:r>
      <w:r w:rsidR="00833470" w:rsidRPr="009F02FB">
        <w:rPr>
          <w:rFonts w:ascii="Times New Roman" w:hAnsi="Times New Roman" w:cs="Times New Roman"/>
          <w:sz w:val="24"/>
          <w:szCs w:val="24"/>
        </w:rPr>
        <w:t>:</w:t>
      </w:r>
    </w:p>
    <w:p w14:paraId="02AC2944" w14:textId="7EB46410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extract_RosterData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)</w:t>
      </w:r>
      <w:r w:rsidR="00022714" w:rsidRPr="009F02FB">
        <w:rPr>
          <w:rFonts w:ascii="Times New Roman" w:hAnsi="Times New Roman" w:cs="Times New Roman"/>
          <w:sz w:val="24"/>
          <w:szCs w:val="24"/>
        </w:rPr>
        <w:t>:</w:t>
      </w:r>
    </w:p>
    <w:p w14:paraId="7FF7C956" w14:textId="7B3096F8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tracts roster from specific NFL team.</w:t>
      </w:r>
    </w:p>
    <w:p w14:paraId="6EADF1BC" w14:textId="236E9312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Param 1: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-&gt;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of team roster</w:t>
      </w:r>
    </w:p>
    <w:p w14:paraId="5B0AB9A6" w14:textId="5D925323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Returns: multi-dimensional array for each player in specific team. </w:t>
      </w:r>
    </w:p>
    <w:p w14:paraId="0C15E045" w14:textId="6D7F1C6A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 format: [[name, position, age, height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],…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>]</w:t>
      </w:r>
    </w:p>
    <w:p w14:paraId="2E612B58" w14:textId="0698BF1C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extract_PlayerStats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730CE977" w14:textId="2BC2593C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tracts players stats based on position.</w:t>
      </w:r>
    </w:p>
    <w:p w14:paraId="5BB77BDC" w14:textId="122EE2E0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Param 1: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-&gt;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url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 xml:space="preserve"> of full team stat breakdown.</w:t>
      </w:r>
    </w:p>
    <w:p w14:paraId="697CF23C" w14:textId="6588A623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s: multi-dimensional array of player stats.</w:t>
      </w:r>
    </w:p>
    <w:p w14:paraId="17A9C0E8" w14:textId="7BA1607C" w:rsidR="00022714" w:rsidRPr="009F02FB" w:rsidRDefault="00022714" w:rsidP="00022714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 format: [[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playerName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, yards, tackles, reception</w:t>
      </w:r>
      <w:r w:rsidR="00794E12">
        <w:rPr>
          <w:rFonts w:ascii="Times New Roman" w:hAnsi="Times New Roman" w:cs="Times New Roman"/>
          <w:sz w:val="24"/>
          <w:szCs w:val="24"/>
        </w:rPr>
        <w:t>s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],…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>]</w:t>
      </w:r>
    </w:p>
    <w:p w14:paraId="66183B66" w14:textId="46BEDA73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insertRoster_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515BB7F1" w14:textId="01E38076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nserts roster data into MySQL database.</w:t>
      </w:r>
    </w:p>
    <w:p w14:paraId="6A252C40" w14:textId="142733AB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No return.</w:t>
      </w:r>
    </w:p>
    <w:p w14:paraId="053A873B" w14:textId="61A3B505" w:rsidR="00196DEB" w:rsidRPr="009F02FB" w:rsidRDefault="00196DEB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insertStats_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DB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7C312A53" w14:textId="09B8C8E9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nserts player stats into MySQL database.</w:t>
      </w:r>
    </w:p>
    <w:p w14:paraId="5180B117" w14:textId="75EB075D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lastRenderedPageBreak/>
        <w:t>No return.</w:t>
      </w:r>
    </w:p>
    <w:p w14:paraId="0A2C74B3" w14:textId="65311467" w:rsidR="00196DEB" w:rsidRPr="009F02FB" w:rsidRDefault="00022714" w:rsidP="00196DE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queryPositions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r w:rsidR="009F02FB" w:rsidRPr="009F02FB">
        <w:rPr>
          <w:rFonts w:ascii="Times New Roman" w:hAnsi="Times New Roman" w:cs="Times New Roman"/>
          <w:sz w:val="24"/>
          <w:szCs w:val="24"/>
        </w:rPr>
        <w:t>position</w:t>
      </w:r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469928B0" w14:textId="0CFC3F3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Queries database for players with designated position.</w:t>
      </w:r>
    </w:p>
    <w:p w14:paraId="71850C1A" w14:textId="19756FC8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am 1: position -&gt; designated position to query for.</w:t>
      </w:r>
    </w:p>
    <w:p w14:paraId="0A10C0BB" w14:textId="76BE3CE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: Array of players with designated position.</w:t>
      </w:r>
    </w:p>
    <w:p w14:paraId="18E66069" w14:textId="5948A822" w:rsidR="00022714" w:rsidRPr="009F02FB" w:rsidRDefault="00022714" w:rsidP="0002271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</w:rPr>
        <w:t>queryPlayer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(</w:t>
      </w:r>
      <w:r w:rsidR="009F02FB" w:rsidRPr="009F02FB">
        <w:rPr>
          <w:rFonts w:ascii="Times New Roman" w:hAnsi="Times New Roman" w:cs="Times New Roman"/>
          <w:sz w:val="24"/>
          <w:szCs w:val="24"/>
        </w:rPr>
        <w:t>player</w:t>
      </w:r>
      <w:r w:rsidRPr="009F02FB">
        <w:rPr>
          <w:rFonts w:ascii="Times New Roman" w:hAnsi="Times New Roman" w:cs="Times New Roman"/>
          <w:sz w:val="24"/>
          <w:szCs w:val="24"/>
        </w:rPr>
        <w:t>)</w:t>
      </w:r>
    </w:p>
    <w:p w14:paraId="725D6479" w14:textId="38BC53FD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Queries database for the stats of designated player.</w:t>
      </w:r>
    </w:p>
    <w:p w14:paraId="0906AA09" w14:textId="1BFD337A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am 1: player -&gt; name of player to retrieve stats for.</w:t>
      </w:r>
    </w:p>
    <w:p w14:paraId="070DFC29" w14:textId="054A3AB5" w:rsidR="009F02FB" w:rsidRPr="009F02FB" w:rsidRDefault="009F02FB" w:rsidP="009F02FB">
      <w:pPr>
        <w:pStyle w:val="ListParagraph"/>
        <w:numPr>
          <w:ilvl w:val="1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Returns: Array with players stats or None if player not found.</w:t>
      </w:r>
    </w:p>
    <w:p w14:paraId="0CEA9081" w14:textId="21380C33" w:rsidR="00FE7B28" w:rsidRPr="009F02FB" w:rsidRDefault="00FE7B28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Classes</w:t>
      </w:r>
      <w:r w:rsidR="00196DEB" w:rsidRPr="009F02FB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1BF9EF7" w14:textId="0A67AEB2" w:rsidR="00196DEB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Parser: parses web for team and player data.</w:t>
      </w:r>
    </w:p>
    <w:p w14:paraId="499D3A0A" w14:textId="5452C500" w:rsidR="00022714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Database: creates, inserts, and queries data from database.</w:t>
      </w:r>
    </w:p>
    <w:p w14:paraId="5964D542" w14:textId="5F36932D" w:rsidR="00022714" w:rsidRPr="009F02FB" w:rsidRDefault="00022714" w:rsidP="00196DEB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ain: Back-End application of website.</w:t>
      </w:r>
    </w:p>
    <w:p w14:paraId="263CAACF" w14:textId="697BC1FB" w:rsidR="00833470" w:rsidRDefault="00833470" w:rsidP="00833470">
      <w:pPr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The following are the </w:t>
      </w:r>
      <w:proofErr w:type="spellStart"/>
      <w:r w:rsid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P</w:t>
      </w:r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ytest</w:t>
      </w:r>
      <w:proofErr w:type="spellEnd"/>
      <w:r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 methods that </w:t>
      </w:r>
      <w:r w:rsidR="008D2783"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we </w:t>
      </w:r>
      <w:r w:rsidR="00794E12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>will</w:t>
      </w:r>
      <w:r w:rsidR="008D2783" w:rsidRPr="009F02FB">
        <w:rPr>
          <w:rFonts w:ascii="Times New Roman" w:hAnsi="Times New Roman" w:cs="Times New Roman"/>
          <w:b/>
          <w:bCs/>
          <w:color w:val="ED7D31" w:themeColor="accent2"/>
          <w:sz w:val="24"/>
          <w:szCs w:val="24"/>
        </w:rPr>
        <w:t xml:space="preserve"> use:</w:t>
      </w:r>
    </w:p>
    <w:p w14:paraId="4ED7177A" w14:textId="3483CD14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_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osterData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7C0BC90B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first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6B2CA0B5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his method is for displaying the first player's name from the NFL database.</w:t>
      </w:r>
    </w:p>
    <w:p w14:paraId="2A1E2762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player’s name using the SQL query: "SELECT Name FROM NFL."</w:t>
      </w:r>
    </w:p>
    <w:p w14:paraId="61D9962B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Expected "Josh Allen."</w:t>
      </w:r>
    </w:p>
    <w:p w14:paraId="3927DA62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second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48F1C6C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list of players and verify the index of "Kyle Allen."</w:t>
      </w:r>
    </w:p>
    <w:p w14:paraId="7E62BC3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o get a list of player names using the SQL query: "SELECT Name FROM NFL."</w:t>
      </w:r>
    </w:p>
    <w:p w14:paraId="2CDA9B1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"Kyle Allen" is at index 1 in the result list.</w:t>
      </w:r>
    </w:p>
    <w:p w14:paraId="7E82B2F5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many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7718598F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list of players and verify the index of "Josh Allen" and "Shane Buechele."</w:t>
      </w:r>
    </w:p>
    <w:p w14:paraId="7C30CD30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a list of player names using the SQL query: "SELECT Name FROM NFL."</w:t>
      </w:r>
    </w:p>
    <w:p w14:paraId="773CAF95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"Josh Allen" is at index 0 and "Shane Buechele" is at index 2 in the result list.</w:t>
      </w:r>
    </w:p>
    <w:p w14:paraId="3D1C2203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defense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7B51B41D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This method corresponds to displaying a list of players and verifying the player at index 35.</w:t>
      </w:r>
    </w:p>
    <w:p w14:paraId="0877B360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t retrieves a list of player names using the SQL query: "SELECT Name FROM NFL."</w:t>
      </w:r>
    </w:p>
    <w:p w14:paraId="732920A5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It checks if the player at index 35 is "Kameron Cline."</w:t>
      </w:r>
    </w:p>
    <w:p w14:paraId="0BD651AE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specialTeams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38083DE1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This method is to </w:t>
      </w:r>
      <w:proofErr w:type="gramStart"/>
      <w:r w:rsidRPr="009F02FB">
        <w:rPr>
          <w:rFonts w:ascii="Times New Roman" w:hAnsi="Times New Roman" w:cs="Times New Roman"/>
          <w:sz w:val="24"/>
          <w:szCs w:val="24"/>
        </w:rPr>
        <w:t>displaying</w:t>
      </w:r>
      <w:proofErr w:type="gramEnd"/>
      <w:r w:rsidRPr="009F02FB">
        <w:rPr>
          <w:rFonts w:ascii="Times New Roman" w:hAnsi="Times New Roman" w:cs="Times New Roman"/>
          <w:sz w:val="24"/>
          <w:szCs w:val="24"/>
        </w:rPr>
        <w:t xml:space="preserve"> a list of players and verifying the player at index 70.</w:t>
      </w:r>
    </w:p>
    <w:p w14:paraId="2F3AA706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list of player names using the SQL query: "SELECT Name FROM NFL."</w:t>
      </w:r>
    </w:p>
    <w:p w14:paraId="78265330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Checks if the player at index 70 is "Tyler Bass."</w:t>
      </w:r>
    </w:p>
    <w:p w14:paraId="7152599C" w14:textId="77777777" w:rsidR="00F531DF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following test cases confirm </w:t>
      </w:r>
      <w:proofErr w:type="spellStart"/>
      <w:r>
        <w:rPr>
          <w:rFonts w:ascii="Times New Roman" w:hAnsi="Times New Roman" w:cs="Times New Roman"/>
          <w:sz w:val="24"/>
          <w:szCs w:val="24"/>
        </w:rPr>
        <w:t>extract_</w:t>
      </w:r>
      <w:proofErr w:type="gramStart"/>
      <w:r>
        <w:rPr>
          <w:rFonts w:ascii="Times New Roman" w:hAnsi="Times New Roman" w:cs="Times New Roman"/>
          <w:sz w:val="24"/>
          <w:szCs w:val="24"/>
        </w:rPr>
        <w:t>RosterData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is functional with multiple NFL teams.</w:t>
      </w:r>
    </w:p>
    <w:p w14:paraId="7F44BB91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MIA</w:t>
      </w:r>
      <w:proofErr w:type="spellEnd"/>
      <w:r w:rsidRPr="009D49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498B">
        <w:rPr>
          <w:rFonts w:ascii="Times New Roman" w:hAnsi="Times New Roman" w:cs="Times New Roman"/>
          <w:sz w:val="24"/>
          <w:szCs w:val="24"/>
        </w:rPr>
        <w:t>)</w:t>
      </w:r>
    </w:p>
    <w:p w14:paraId="0ADC9A4C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MIADef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4C180962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NE</w:t>
      </w:r>
      <w:proofErr w:type="spellEnd"/>
      <w:r w:rsidRPr="009D49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498B">
        <w:rPr>
          <w:rFonts w:ascii="Times New Roman" w:hAnsi="Times New Roman" w:cs="Times New Roman"/>
          <w:sz w:val="24"/>
          <w:szCs w:val="24"/>
        </w:rPr>
        <w:t>)</w:t>
      </w:r>
    </w:p>
    <w:p w14:paraId="512CE225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NEDef</w:t>
      </w:r>
      <w:proofErr w:type="spellEnd"/>
      <w:r w:rsidRPr="009D49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498B">
        <w:rPr>
          <w:rFonts w:ascii="Times New Roman" w:hAnsi="Times New Roman" w:cs="Times New Roman"/>
          <w:sz w:val="24"/>
          <w:szCs w:val="24"/>
        </w:rPr>
        <w:t>)</w:t>
      </w:r>
    </w:p>
    <w:p w14:paraId="41EC94B6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NYJ</w:t>
      </w:r>
      <w:proofErr w:type="spellEnd"/>
      <w:r w:rsidRPr="009D49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498B">
        <w:rPr>
          <w:rFonts w:ascii="Times New Roman" w:hAnsi="Times New Roman" w:cs="Times New Roman"/>
          <w:sz w:val="24"/>
          <w:szCs w:val="24"/>
        </w:rPr>
        <w:t>)</w:t>
      </w:r>
    </w:p>
    <w:p w14:paraId="2C11D9D8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teamNYJDef</w:t>
      </w:r>
      <w:proofErr w:type="spellEnd"/>
    </w:p>
    <w:p w14:paraId="43DEF123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BAL</w:t>
      </w:r>
      <w:proofErr w:type="spellEnd"/>
      <w:r w:rsidRPr="009D49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498B">
        <w:rPr>
          <w:rFonts w:ascii="Times New Roman" w:hAnsi="Times New Roman" w:cs="Times New Roman"/>
          <w:sz w:val="24"/>
          <w:szCs w:val="24"/>
        </w:rPr>
        <w:t>)</w:t>
      </w:r>
    </w:p>
    <w:p w14:paraId="5AD591FF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BALDef</w:t>
      </w:r>
      <w:proofErr w:type="spellEnd"/>
      <w:r w:rsidRPr="009D49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498B">
        <w:rPr>
          <w:rFonts w:ascii="Times New Roman" w:hAnsi="Times New Roman" w:cs="Times New Roman"/>
          <w:sz w:val="24"/>
          <w:szCs w:val="24"/>
        </w:rPr>
        <w:t>)</w:t>
      </w:r>
    </w:p>
    <w:p w14:paraId="4E4ECC03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CIN</w:t>
      </w:r>
      <w:proofErr w:type="spellEnd"/>
      <w:r w:rsidRPr="009D49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498B">
        <w:rPr>
          <w:rFonts w:ascii="Times New Roman" w:hAnsi="Times New Roman" w:cs="Times New Roman"/>
          <w:sz w:val="24"/>
          <w:szCs w:val="24"/>
        </w:rPr>
        <w:t>)</w:t>
      </w:r>
    </w:p>
    <w:p w14:paraId="441EBAE4" w14:textId="7C11F8BC" w:rsidR="00F531DF" w:rsidRPr="00794E12" w:rsidRDefault="00F531DF" w:rsidP="0083347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D498B">
        <w:rPr>
          <w:rFonts w:ascii="Times New Roman" w:hAnsi="Times New Roman" w:cs="Times New Roman"/>
          <w:sz w:val="24"/>
          <w:szCs w:val="24"/>
        </w:rPr>
        <w:t>test_</w:t>
      </w:r>
      <w:proofErr w:type="gramStart"/>
      <w:r w:rsidRPr="009D498B">
        <w:rPr>
          <w:rFonts w:ascii="Times New Roman" w:hAnsi="Times New Roman" w:cs="Times New Roman"/>
          <w:sz w:val="24"/>
          <w:szCs w:val="24"/>
        </w:rPr>
        <w:t>teamCINDef</w:t>
      </w:r>
      <w:proofErr w:type="spellEnd"/>
      <w:r w:rsidRPr="009D49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D498B">
        <w:rPr>
          <w:rFonts w:ascii="Times New Roman" w:hAnsi="Times New Roman" w:cs="Times New Roman"/>
          <w:sz w:val="24"/>
          <w:szCs w:val="24"/>
        </w:rPr>
        <w:t>)</w:t>
      </w:r>
    </w:p>
    <w:p w14:paraId="44BE5FEC" w14:textId="30FEA66E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xtract_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PlayerStats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556EED88" w14:textId="67769DBA" w:rsid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Positions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6C4CD2F0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position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5A45320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player's position based on the SQL query: "SELECT Name, Position FROM NFL."</w:t>
      </w:r>
    </w:p>
    <w:p w14:paraId="2B9D25AA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the player's name and position.</w:t>
      </w:r>
    </w:p>
    <w:p w14:paraId="46BAAC8B" w14:textId="77777777" w:rsidR="00F531DF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Checks if the position is "QB" and asserts </w:t>
      </w:r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rue or False</w:t>
      </w:r>
      <w:r w:rsidRPr="009F02FB">
        <w:rPr>
          <w:rFonts w:ascii="Times New Roman" w:hAnsi="Times New Roman" w:cs="Times New Roman"/>
          <w:sz w:val="24"/>
          <w:szCs w:val="24"/>
        </w:rPr>
        <w:t>.</w:t>
      </w:r>
    </w:p>
    <w:p w14:paraId="1B9D187C" w14:textId="77777777" w:rsidR="00F531DF" w:rsidRPr="009F02FB" w:rsidRDefault="00F531DF" w:rsidP="00F531D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test_</w:t>
      </w:r>
      <w:proofErr w:type="gramStart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QB</w:t>
      </w:r>
      <w:proofErr w:type="spell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(</w:t>
      </w:r>
      <w:proofErr w:type="gramEnd"/>
      <w:r w:rsidRPr="009F02FB">
        <w:rPr>
          <w:rFonts w:ascii="Times New Roman" w:hAnsi="Times New Roman" w:cs="Times New Roman"/>
          <w:sz w:val="24"/>
          <w:szCs w:val="24"/>
          <w:bdr w:val="single" w:sz="2" w:space="0" w:color="D9D9E3" w:frame="1"/>
        </w:rPr>
        <w:t>)</w:t>
      </w:r>
    </w:p>
    <w:p w14:paraId="74C1143A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Method to display a list of players with the position "QB."</w:t>
      </w:r>
    </w:p>
    <w:p w14:paraId="2E31E457" w14:textId="77777777" w:rsidR="00F531DF" w:rsidRPr="009F02FB" w:rsidRDefault="00F531DF" w:rsidP="00F531DF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Gets player names using the SQL query: "SELECT Name FROM NFL WHERE position ='QB'."</w:t>
      </w:r>
    </w:p>
    <w:p w14:paraId="30F7C85F" w14:textId="0ED536E5" w:rsidR="00F531DF" w:rsidRPr="00794E12" w:rsidRDefault="00F531DF" w:rsidP="00833470">
      <w:pPr>
        <w:pStyle w:val="ListParagraph"/>
        <w:numPr>
          <w:ilvl w:val="1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 xml:space="preserve">Checks if the list of players with the "QB" position matches the expected list: ["Josh Allen", "Kyle Allen", "Shane </w:t>
      </w:r>
      <w:proofErr w:type="spellStart"/>
      <w:r w:rsidRPr="009F02FB">
        <w:rPr>
          <w:rFonts w:ascii="Times New Roman" w:hAnsi="Times New Roman" w:cs="Times New Roman"/>
          <w:sz w:val="24"/>
          <w:szCs w:val="24"/>
        </w:rPr>
        <w:t>Buechele</w:t>
      </w:r>
      <w:proofErr w:type="spellEnd"/>
      <w:r w:rsidRPr="009F02FB">
        <w:rPr>
          <w:rFonts w:ascii="Times New Roman" w:hAnsi="Times New Roman" w:cs="Times New Roman"/>
          <w:sz w:val="24"/>
          <w:szCs w:val="24"/>
        </w:rPr>
        <w:t>"].</w:t>
      </w:r>
    </w:p>
    <w:p w14:paraId="10B5ACBC" w14:textId="4C8DDAB0" w:rsidR="00F531DF" w:rsidRPr="00F531DF" w:rsidRDefault="00F531DF" w:rsidP="00833470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queryPlayer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</w:p>
    <w:p w14:paraId="40B91CED" w14:textId="77777777" w:rsidR="00833470" w:rsidRPr="009F02FB" w:rsidRDefault="00833470" w:rsidP="00833470">
      <w:pPr>
        <w:rPr>
          <w:rFonts w:ascii="Times New Roman" w:hAnsi="Times New Roman" w:cs="Times New Roman"/>
          <w:sz w:val="24"/>
          <w:szCs w:val="24"/>
        </w:rPr>
      </w:pPr>
    </w:p>
    <w:p w14:paraId="2C75A931" w14:textId="17D4915F" w:rsidR="009D498B" w:rsidRDefault="00FE7B28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b/>
          <w:bCs/>
          <w:sz w:val="24"/>
          <w:szCs w:val="24"/>
        </w:rPr>
        <w:t>Web Application Implementation</w:t>
      </w:r>
    </w:p>
    <w:p w14:paraId="7DD4A361" w14:textId="050F0083" w:rsidR="00F531DF" w:rsidRPr="00F531DF" w:rsidRDefault="00F531DF" w:rsidP="00F531DF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web application API will be generated by Flask.</w:t>
      </w:r>
    </w:p>
    <w:p w14:paraId="53B4000B" w14:textId="77777777" w:rsidR="00FE7B28" w:rsidRPr="00F531DF" w:rsidRDefault="00FE7B28" w:rsidP="00F531DF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web application consists of an HTML, CSS, and JavaScript frontend:</w:t>
      </w:r>
    </w:p>
    <w:p w14:paraId="3B729ABC" w14:textId="7B1BB7F4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HTML defines the structure of the web page, including elements for displaying player information.</w:t>
      </w:r>
    </w:p>
    <w:p w14:paraId="36A6F7FD" w14:textId="716CF6EF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CSS (styles.css) provides styling for the web page.</w:t>
      </w:r>
    </w:p>
    <w:p w14:paraId="3E8468A5" w14:textId="009241CA" w:rsidR="00FE7B28" w:rsidRPr="00F531DF" w:rsidRDefault="00FE7B28" w:rsidP="00F531DF">
      <w:pPr>
        <w:pStyle w:val="ListParagraph"/>
        <w:numPr>
          <w:ilvl w:val="1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F531DF">
        <w:rPr>
          <w:rFonts w:ascii="Times New Roman" w:hAnsi="Times New Roman" w:cs="Times New Roman"/>
          <w:sz w:val="24"/>
          <w:szCs w:val="24"/>
        </w:rPr>
        <w:t>The JavaScript (script.js) handles the behavior of the web page, displaying player information.</w:t>
      </w:r>
    </w:p>
    <w:p w14:paraId="48FE8826" w14:textId="727F90D7" w:rsidR="009F02FB" w:rsidRDefault="00C015A3" w:rsidP="0083347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tributions</w:t>
      </w:r>
    </w:p>
    <w:p w14:paraId="097961F0" w14:textId="28734B28" w:rsidR="00C015A3" w:rsidRPr="00C015A3" w:rsidRDefault="00C015A3" w:rsidP="00C015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ct Leader: Sammy Miller </w:t>
      </w:r>
      <w:r w:rsidRPr="009D498B">
        <w:rPr>
          <w:rFonts w:ascii="Times New Roman" w:hAnsi="Times New Roman" w:cs="Times New Roman"/>
          <w:sz w:val="24"/>
          <w:szCs w:val="24"/>
        </w:rPr>
        <w:t>- 30%</w:t>
      </w:r>
    </w:p>
    <w:p w14:paraId="2BB43D8A" w14:textId="49FD955A" w:rsidR="00C015A3" w:rsidRPr="00C015A3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ller oversaw the formatting and coding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yte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ases.</w:t>
      </w:r>
    </w:p>
    <w:p w14:paraId="5999B186" w14:textId="6EC8249E" w:rsidR="00C015A3" w:rsidRPr="00C015A3" w:rsidRDefault="00C015A3" w:rsidP="00C015A3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ask Distribution:</w:t>
      </w:r>
    </w:p>
    <w:p w14:paraId="7E0EBA0A" w14:textId="4A8BE92D" w:rsidR="00C015A3" w:rsidRPr="00C015A3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ding: Uveimar Sandoval - </w:t>
      </w:r>
      <w:r w:rsidR="009D498B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%</w:t>
      </w:r>
    </w:p>
    <w:p w14:paraId="4E025B71" w14:textId="1614EA55" w:rsidR="00C015A3" w:rsidRPr="009D498B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ding: </w:t>
      </w:r>
      <w:proofErr w:type="spellStart"/>
      <w:r>
        <w:rPr>
          <w:rFonts w:ascii="Times New Roman" w:hAnsi="Times New Roman" w:cs="Times New Roman"/>
          <w:sz w:val="24"/>
          <w:szCs w:val="24"/>
        </w:rPr>
        <w:t>Farit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sco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 15%</w:t>
      </w:r>
    </w:p>
    <w:p w14:paraId="6BA55451" w14:textId="3A9A48BD" w:rsidR="009D498B" w:rsidRPr="009D498B" w:rsidRDefault="009D498B" w:rsidP="009D498B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cumentation: </w:t>
      </w:r>
      <w:proofErr w:type="spellStart"/>
      <w:r>
        <w:rPr>
          <w:rFonts w:ascii="Times New Roman" w:hAnsi="Times New Roman" w:cs="Times New Roman"/>
          <w:sz w:val="24"/>
          <w:szCs w:val="24"/>
        </w:rPr>
        <w:t>Rajee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Karki - </w:t>
      </w:r>
      <w:r w:rsidR="004E66AB">
        <w:rPr>
          <w:rFonts w:ascii="Times New Roman" w:hAnsi="Times New Roman" w:cs="Times New Roman"/>
          <w:sz w:val="24"/>
          <w:szCs w:val="24"/>
        </w:rPr>
        <w:t>20</w:t>
      </w:r>
      <w:r>
        <w:rPr>
          <w:rFonts w:ascii="Times New Roman" w:hAnsi="Times New Roman" w:cs="Times New Roman"/>
          <w:sz w:val="24"/>
          <w:szCs w:val="24"/>
        </w:rPr>
        <w:t>%</w:t>
      </w:r>
    </w:p>
    <w:p w14:paraId="7F33F34C" w14:textId="260F1372" w:rsidR="00C015A3" w:rsidRPr="009D498B" w:rsidRDefault="00C015A3" w:rsidP="00C015A3">
      <w:pPr>
        <w:pStyle w:val="ListParagraph"/>
        <w:numPr>
          <w:ilvl w:val="1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ront End research: </w:t>
      </w:r>
      <w:r w:rsidR="004E66AB">
        <w:rPr>
          <w:rFonts w:ascii="Times New Roman" w:hAnsi="Times New Roman" w:cs="Times New Roman"/>
          <w:sz w:val="24"/>
          <w:szCs w:val="24"/>
        </w:rPr>
        <w:t>15</w:t>
      </w:r>
      <w:r w:rsidR="009D498B">
        <w:rPr>
          <w:rFonts w:ascii="Times New Roman" w:hAnsi="Times New Roman" w:cs="Times New Roman"/>
          <w:sz w:val="24"/>
          <w:szCs w:val="24"/>
        </w:rPr>
        <w:t>%</w:t>
      </w:r>
    </w:p>
    <w:p w14:paraId="58D3F833" w14:textId="70052598" w:rsidR="009D498B" w:rsidRPr="009D498B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Daniel Curtis</w:t>
      </w:r>
    </w:p>
    <w:p w14:paraId="1ED0FDB6" w14:textId="3C133647" w:rsidR="009D498B" w:rsidRPr="009D498B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Omar Naseem</w:t>
      </w:r>
    </w:p>
    <w:p w14:paraId="73D61EAF" w14:textId="78641030" w:rsidR="009D498B" w:rsidRPr="00C015A3" w:rsidRDefault="009D498B" w:rsidP="009D498B">
      <w:pPr>
        <w:pStyle w:val="ListParagraph"/>
        <w:numPr>
          <w:ilvl w:val="2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9F02FB">
        <w:rPr>
          <w:rFonts w:ascii="Times New Roman" w:hAnsi="Times New Roman" w:cs="Times New Roman"/>
          <w:sz w:val="24"/>
          <w:szCs w:val="24"/>
        </w:rPr>
        <w:t>Joshua Reyes</w:t>
      </w:r>
    </w:p>
    <w:p w14:paraId="63DBD194" w14:textId="77777777" w:rsidR="009F02FB" w:rsidRPr="009F02FB" w:rsidRDefault="009F02FB" w:rsidP="00833470">
      <w:pPr>
        <w:rPr>
          <w:rFonts w:ascii="Times New Roman" w:hAnsi="Times New Roman" w:cs="Times New Roman"/>
          <w:sz w:val="24"/>
          <w:szCs w:val="24"/>
        </w:rPr>
      </w:pPr>
    </w:p>
    <w:p w14:paraId="66108752" w14:textId="77777777" w:rsidR="000379F8" w:rsidRPr="009F02FB" w:rsidRDefault="000379F8" w:rsidP="00833470">
      <w:pPr>
        <w:rPr>
          <w:rFonts w:ascii="Times New Roman" w:hAnsi="Times New Roman" w:cs="Times New Roman"/>
          <w:sz w:val="24"/>
          <w:szCs w:val="24"/>
        </w:rPr>
      </w:pPr>
    </w:p>
    <w:p w14:paraId="41F621BF" w14:textId="77777777" w:rsidR="008D2783" w:rsidRPr="009F02FB" w:rsidRDefault="008D2783" w:rsidP="00833470">
      <w:pPr>
        <w:rPr>
          <w:rFonts w:ascii="Times New Roman" w:hAnsi="Times New Roman" w:cs="Times New Roman"/>
          <w:sz w:val="24"/>
          <w:szCs w:val="24"/>
        </w:rPr>
      </w:pPr>
    </w:p>
    <w:sectPr w:rsidR="008D2783" w:rsidRPr="009F02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6794"/>
    <w:multiLevelType w:val="multilevel"/>
    <w:tmpl w:val="CDA6E9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19213B"/>
    <w:multiLevelType w:val="hybridMultilevel"/>
    <w:tmpl w:val="35964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192272"/>
    <w:multiLevelType w:val="multilevel"/>
    <w:tmpl w:val="327E8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720AF4"/>
    <w:multiLevelType w:val="multilevel"/>
    <w:tmpl w:val="BC56A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50105DE"/>
    <w:multiLevelType w:val="multilevel"/>
    <w:tmpl w:val="65A2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9D82540"/>
    <w:multiLevelType w:val="hybridMultilevel"/>
    <w:tmpl w:val="8CBC7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F1B05"/>
    <w:multiLevelType w:val="multilevel"/>
    <w:tmpl w:val="99C6E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3A86864"/>
    <w:multiLevelType w:val="multilevel"/>
    <w:tmpl w:val="08D29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53151BE"/>
    <w:multiLevelType w:val="hybridMultilevel"/>
    <w:tmpl w:val="7FD46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454B9B"/>
    <w:multiLevelType w:val="multilevel"/>
    <w:tmpl w:val="90825C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8F95F7B"/>
    <w:multiLevelType w:val="multilevel"/>
    <w:tmpl w:val="73E81F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4B81701"/>
    <w:multiLevelType w:val="multilevel"/>
    <w:tmpl w:val="759EC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C5C3AFD"/>
    <w:multiLevelType w:val="multilevel"/>
    <w:tmpl w:val="8D58F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B1F7296"/>
    <w:multiLevelType w:val="multilevel"/>
    <w:tmpl w:val="4CBAE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C060C4B"/>
    <w:multiLevelType w:val="hybridMultilevel"/>
    <w:tmpl w:val="86669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1D2DA7"/>
    <w:multiLevelType w:val="hybridMultilevel"/>
    <w:tmpl w:val="11B22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B13D29"/>
    <w:multiLevelType w:val="multilevel"/>
    <w:tmpl w:val="F7FAB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C6A615A"/>
    <w:multiLevelType w:val="multilevel"/>
    <w:tmpl w:val="EA4AC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D4D4752"/>
    <w:multiLevelType w:val="hybridMultilevel"/>
    <w:tmpl w:val="CB144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054264">
    <w:abstractNumId w:val="9"/>
  </w:num>
  <w:num w:numId="2" w16cid:durableId="1040324310">
    <w:abstractNumId w:val="3"/>
  </w:num>
  <w:num w:numId="3" w16cid:durableId="881788101">
    <w:abstractNumId w:val="11"/>
  </w:num>
  <w:num w:numId="4" w16cid:durableId="1320620515">
    <w:abstractNumId w:val="7"/>
  </w:num>
  <w:num w:numId="5" w16cid:durableId="1395200371">
    <w:abstractNumId w:val="17"/>
  </w:num>
  <w:num w:numId="6" w16cid:durableId="1301761324">
    <w:abstractNumId w:val="6"/>
  </w:num>
  <w:num w:numId="7" w16cid:durableId="1990328618">
    <w:abstractNumId w:val="12"/>
  </w:num>
  <w:num w:numId="8" w16cid:durableId="1680354483">
    <w:abstractNumId w:val="16"/>
  </w:num>
  <w:num w:numId="9" w16cid:durableId="45035545">
    <w:abstractNumId w:val="4"/>
  </w:num>
  <w:num w:numId="10" w16cid:durableId="709452365">
    <w:abstractNumId w:val="13"/>
  </w:num>
  <w:num w:numId="11" w16cid:durableId="562520627">
    <w:abstractNumId w:val="0"/>
  </w:num>
  <w:num w:numId="12" w16cid:durableId="1524317869">
    <w:abstractNumId w:val="2"/>
  </w:num>
  <w:num w:numId="13" w16cid:durableId="230311310">
    <w:abstractNumId w:val="10"/>
  </w:num>
  <w:num w:numId="14" w16cid:durableId="1559510751">
    <w:abstractNumId w:val="8"/>
  </w:num>
  <w:num w:numId="15" w16cid:durableId="1056200821">
    <w:abstractNumId w:val="14"/>
  </w:num>
  <w:num w:numId="16" w16cid:durableId="268851129">
    <w:abstractNumId w:val="5"/>
  </w:num>
  <w:num w:numId="17" w16cid:durableId="1392188937">
    <w:abstractNumId w:val="1"/>
  </w:num>
  <w:num w:numId="18" w16cid:durableId="331375622">
    <w:abstractNumId w:val="18"/>
  </w:num>
  <w:num w:numId="19" w16cid:durableId="74707349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3MDY0NrI0MDQ1NzZR0lEKTi0uzszPAykwrAUAUOfahiwAAAA="/>
  </w:docVars>
  <w:rsids>
    <w:rsidRoot w:val="00FE7B28"/>
    <w:rsid w:val="00022714"/>
    <w:rsid w:val="000379F8"/>
    <w:rsid w:val="00196DEB"/>
    <w:rsid w:val="004E66AB"/>
    <w:rsid w:val="00794E12"/>
    <w:rsid w:val="00833470"/>
    <w:rsid w:val="008D2783"/>
    <w:rsid w:val="009D498B"/>
    <w:rsid w:val="009F02FB"/>
    <w:rsid w:val="00AC6578"/>
    <w:rsid w:val="00C015A3"/>
    <w:rsid w:val="00F531DF"/>
    <w:rsid w:val="00FE7B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6058F"/>
  <w15:chartTrackingRefBased/>
  <w15:docId w15:val="{BFC50DCB-0A31-4510-B9DF-33FCAD9B86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FE7B2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paragraph" w:styleId="Heading2">
    <w:name w:val="heading 2"/>
    <w:basedOn w:val="Normal"/>
    <w:link w:val="Heading2Char"/>
    <w:uiPriority w:val="9"/>
    <w:qFormat/>
    <w:rsid w:val="00FE7B2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FE7B2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7B28"/>
    <w:rPr>
      <w:rFonts w:ascii="Times New Roman" w:eastAsia="Times New Roman" w:hAnsi="Times New Roman" w:cs="Times New Roman"/>
      <w:b/>
      <w:bCs/>
      <w:kern w:val="36"/>
      <w:sz w:val="48"/>
      <w:szCs w:val="48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FE7B28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FE7B28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FE7B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FE7B28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96D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96DE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15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0155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56810684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5759469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8701565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092713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01654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697391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5262143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onaseem@gmu.edu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0C7B6-C0E6-4235-B2B8-2E9DD1D071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3</Words>
  <Characters>36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eep Bahadur Karki</dc:creator>
  <cp:keywords/>
  <dc:description/>
  <cp:lastModifiedBy>Uveimar Sandoval</cp:lastModifiedBy>
  <cp:revision>2</cp:revision>
  <dcterms:created xsi:type="dcterms:W3CDTF">2023-10-15T20:00:00Z</dcterms:created>
  <dcterms:modified xsi:type="dcterms:W3CDTF">2023-10-15T20:00:00Z</dcterms:modified>
</cp:coreProperties>
</file>